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97"/>
        <w:gridCol w:w="990"/>
        <w:gridCol w:w="456"/>
        <w:gridCol w:w="839"/>
        <w:gridCol w:w="840"/>
        <w:gridCol w:w="840"/>
        <w:gridCol w:w="840"/>
        <w:gridCol w:w="840"/>
        <w:gridCol w:w="840"/>
        <w:gridCol w:w="840"/>
        <w:gridCol w:w="840"/>
      </w:tblGrid>
      <w:tr w:rsidR="00C154D8" w:rsidRPr="00F45D96" w:rsidTr="00C154D8">
        <w:trPr>
          <w:trHeight w:val="330"/>
        </w:trPr>
        <w:tc>
          <w:tcPr>
            <w:tcW w:w="0" w:type="auto"/>
            <w:gridSpan w:val="2"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Time </w:t>
            </w:r>
            <w:proofErr w:type="spellStart"/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oints</w:t>
            </w:r>
            <w:proofErr w:type="spellEnd"/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gridSpan w:val="2"/>
            <w:hideMark/>
          </w:tcPr>
          <w:p w:rsidR="00C154D8" w:rsidRPr="00C716DC" w:rsidRDefault="00C154D8" w:rsidP="00C154D8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RE</w:t>
            </w:r>
          </w:p>
        </w:tc>
        <w:tc>
          <w:tcPr>
            <w:tcW w:w="0" w:type="auto"/>
            <w:gridSpan w:val="2"/>
            <w:hideMark/>
          </w:tcPr>
          <w:p w:rsidR="00C154D8" w:rsidRPr="00C716DC" w:rsidRDefault="00C154D8" w:rsidP="00C154D8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1</w:t>
            </w:r>
          </w:p>
        </w:tc>
        <w:tc>
          <w:tcPr>
            <w:tcW w:w="0" w:type="auto"/>
            <w:gridSpan w:val="2"/>
            <w:hideMark/>
          </w:tcPr>
          <w:p w:rsidR="00C154D8" w:rsidRPr="00C716DC" w:rsidRDefault="00C154D8" w:rsidP="00C154D8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2</w:t>
            </w:r>
          </w:p>
        </w:tc>
        <w:tc>
          <w:tcPr>
            <w:tcW w:w="0" w:type="auto"/>
            <w:gridSpan w:val="2"/>
            <w:hideMark/>
          </w:tcPr>
          <w:p w:rsidR="00C154D8" w:rsidRPr="00C716DC" w:rsidRDefault="00C154D8" w:rsidP="00C154D8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ST</w:t>
            </w:r>
          </w:p>
        </w:tc>
      </w:tr>
      <w:tr w:rsidR="00F45D96" w:rsidRPr="00F45D96" w:rsidTr="00C154D8">
        <w:trPr>
          <w:trHeight w:val="359"/>
        </w:trPr>
        <w:tc>
          <w:tcPr>
            <w:tcW w:w="0" w:type="auto"/>
            <w:vMerge w:val="restart"/>
            <w:noWrap/>
            <w:hideMark/>
          </w:tcPr>
          <w:p w:rsidR="00F45D96" w:rsidRPr="00F45D96" w:rsidRDefault="00F45D96" w:rsidP="00F45D96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roup</w:t>
            </w:r>
          </w:p>
        </w:tc>
        <w:tc>
          <w:tcPr>
            <w:tcW w:w="0" w:type="auto"/>
            <w:vMerge w:val="restart"/>
            <w:noWrap/>
            <w:hideMark/>
          </w:tcPr>
          <w:p w:rsidR="00F45D96" w:rsidRPr="00F45D96" w:rsidRDefault="00F45D96" w:rsidP="00F45D96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ender</w:t>
            </w:r>
          </w:p>
        </w:tc>
        <w:tc>
          <w:tcPr>
            <w:tcW w:w="0" w:type="auto"/>
            <w:vMerge w:val="restart"/>
            <w:noWrap/>
            <w:hideMark/>
          </w:tcPr>
          <w:p w:rsidR="00F45D96" w:rsidRPr="00F45D96" w:rsidRDefault="00F45D96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F45D96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C</w:t>
            </w:r>
            <w:r w:rsidR="00C154D8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rtisol</w:t>
            </w: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C154D8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C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rtisol</w:t>
            </w:r>
            <w:r w:rsidR="00F45D96"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C154D8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C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rtisol</w:t>
            </w:r>
            <w:r w:rsidR="00F45D96"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C154D8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C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rtisol</w:t>
            </w:r>
            <w:r w:rsidR="00F45D96"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, µg/ml</w:t>
            </w:r>
          </w:p>
        </w:tc>
      </w:tr>
      <w:tr w:rsidR="00F45D96" w:rsidRPr="00F45D96" w:rsidTr="00C154D8">
        <w:trPr>
          <w:trHeight w:val="330"/>
        </w:trPr>
        <w:tc>
          <w:tcPr>
            <w:tcW w:w="0" w:type="auto"/>
            <w:vMerge/>
            <w:hideMark/>
          </w:tcPr>
          <w:p w:rsidR="00F45D96" w:rsidRPr="00F45D96" w:rsidRDefault="00F45D96" w:rsidP="00F45D96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F45D96" w:rsidRPr="00F45D96" w:rsidRDefault="00F45D96" w:rsidP="00F45D96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F45D96" w:rsidRPr="00F45D96" w:rsidRDefault="00F45D96" w:rsidP="00F45D96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gridSpan w:val="2"/>
            <w:hideMark/>
          </w:tcPr>
          <w:p w:rsidR="00F45D96" w:rsidRPr="00F45D96" w:rsidRDefault="00F45D96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F45D96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F45D96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0" w:type="auto"/>
            <w:gridSpan w:val="2"/>
            <w:hideMark/>
          </w:tcPr>
          <w:p w:rsidR="00F45D96" w:rsidRPr="00F45D96" w:rsidRDefault="00F45D96" w:rsidP="00F45D96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m ± SD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F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IN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4.2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9.3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2.9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0.7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1.0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.8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9.7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.92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6.0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.2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1.3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4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3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.9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2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44</w:t>
            </w:r>
          </w:p>
        </w:tc>
      </w:tr>
      <w:tr w:rsidR="00C154D8" w:rsidRPr="00F45D96" w:rsidTr="00C154D8">
        <w:trPr>
          <w:trHeight w:val="330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1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3.8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2.0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8.1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7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1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0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8.31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N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61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9.1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5.6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6.2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8.7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.6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3.4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09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2.3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2.5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9.12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.1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3.8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6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37.4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C154D8" w:rsidRPr="00F45D96" w:rsidTr="00C154D8">
        <w:trPr>
          <w:trHeight w:val="330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1.2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0.2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2.6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7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72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6.2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8.0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8.85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C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3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.0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5.9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3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3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0.1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2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.33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4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4.01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6.6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6.3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3.92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2.6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8.6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.28</w:t>
            </w:r>
          </w:p>
        </w:tc>
      </w:tr>
      <w:tr w:rsidR="00C154D8" w:rsidRPr="00F45D96" w:rsidTr="00C154D8">
        <w:trPr>
          <w:trHeight w:val="330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4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5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0.3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.2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5.7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0.7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9.1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6.07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5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2.1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8.1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7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23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5.8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6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4.30</w:t>
            </w:r>
          </w:p>
        </w:tc>
      </w:tr>
      <w:tr w:rsidR="00C154D8" w:rsidRPr="00F45D96" w:rsidTr="00C154D8">
        <w:trPr>
          <w:trHeight w:val="315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7.3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6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3.2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9.8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8.2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9.2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1.12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0.17</w:t>
            </w:r>
          </w:p>
        </w:tc>
      </w:tr>
      <w:tr w:rsidR="00C154D8" w:rsidRPr="00F45D96" w:rsidTr="00C154D8">
        <w:trPr>
          <w:trHeight w:val="330"/>
        </w:trPr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154D8" w:rsidRPr="00C716DC" w:rsidRDefault="00C154D8" w:rsidP="00C154D8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9.04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1.88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5.59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8.36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19.15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.77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20.90</w:t>
            </w:r>
          </w:p>
        </w:tc>
        <w:tc>
          <w:tcPr>
            <w:tcW w:w="0" w:type="auto"/>
            <w:noWrap/>
            <w:hideMark/>
          </w:tcPr>
          <w:p w:rsidR="00C154D8" w:rsidRPr="00F45D96" w:rsidRDefault="00C154D8" w:rsidP="00C154D8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F45D96">
              <w:rPr>
                <w:rFonts w:eastAsia="Times New Roman" w:cs="Times New Roman"/>
                <w:color w:val="000000"/>
                <w:szCs w:val="24"/>
                <w:lang w:eastAsia="de-DE"/>
              </w:rPr>
              <w:t>7.89</w:t>
            </w:r>
          </w:p>
        </w:tc>
      </w:tr>
    </w:tbl>
    <w:p w:rsidR="00467720" w:rsidRDefault="007A7BCD"/>
    <w:p w:rsidR="007A7BCD" w:rsidRPr="007A7BCD" w:rsidRDefault="007A7BCD" w:rsidP="007A7BC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lang w:val="en-GB"/>
        </w:rPr>
      </w:pPr>
      <w:r w:rsidRPr="007A7BCD">
        <w:rPr>
          <w:b/>
          <w:lang w:val="en-GB"/>
        </w:rPr>
        <w:t xml:space="preserve">Supplementary Table 4: </w:t>
      </w:r>
      <w:r w:rsidRPr="007A7BCD">
        <w:rPr>
          <w:i/>
          <w:lang w:val="en-GB"/>
        </w:rPr>
        <w:t>Cortisol</w:t>
      </w:r>
      <w:r w:rsidRPr="007A7BCD">
        <w:rPr>
          <w:lang w:val="en-GB"/>
        </w:rPr>
        <w:t xml:space="preserve"> </w:t>
      </w:r>
      <w:r w:rsidRPr="007A7BCD">
        <w:rPr>
          <w:i/>
          <w:lang w:val="en-GB"/>
        </w:rPr>
        <w:t>(</w:t>
      </w:r>
      <w:r w:rsidRPr="007A7BCD">
        <w:rPr>
          <w:bCs/>
          <w:i/>
          <w:color w:val="000000"/>
          <w:lang w:val="en-GB"/>
        </w:rPr>
        <w:t>µg/ml)</w:t>
      </w:r>
      <w:r w:rsidRPr="007A7BCD">
        <w:rPr>
          <w:i/>
          <w:lang w:val="en-GB"/>
        </w:rPr>
        <w:t xml:space="preserve"> levels at the four different time points and in the three groups. FIN = Finisher, NON = Non-finisher, CON = Control group, m = mean, SD = Standard Deviation.</w:t>
      </w:r>
    </w:p>
    <w:p w:rsidR="007A7BCD" w:rsidRPr="007A7BCD" w:rsidRDefault="007A7BCD">
      <w:pPr>
        <w:rPr>
          <w:lang w:val="en-GB"/>
        </w:rPr>
      </w:pPr>
      <w:bookmarkStart w:id="0" w:name="_GoBack"/>
      <w:bookmarkEnd w:id="0"/>
    </w:p>
    <w:sectPr w:rsidR="007A7BCD" w:rsidRPr="007A7BCD" w:rsidSect="007A7B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C85241"/>
    <w:multiLevelType w:val="multilevel"/>
    <w:tmpl w:val="A18644D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AVSZhbGFpamhko6SsGpxcWZ+XkgBca1APca7ussAAAA"/>
  </w:docVars>
  <w:rsids>
    <w:rsidRoot w:val="00F139A5"/>
    <w:rsid w:val="002643A4"/>
    <w:rsid w:val="00496934"/>
    <w:rsid w:val="007A7BCD"/>
    <w:rsid w:val="00921248"/>
    <w:rsid w:val="00C154D8"/>
    <w:rsid w:val="00D9524A"/>
    <w:rsid w:val="00DA2BC0"/>
    <w:rsid w:val="00F139A5"/>
    <w:rsid w:val="00F45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0F5742"/>
  <w15:chartTrackingRefBased/>
  <w15:docId w15:val="{FBA6D14F-7E1A-4928-9324-2715C1DEF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96934"/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96934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96934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96934"/>
    <w:rPr>
      <w:rFonts w:ascii="Times New Roman" w:eastAsiaTheme="majorEastAsia" w:hAnsi="Times New Roman" w:cstheme="majorBidi"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96934"/>
    <w:rPr>
      <w:rFonts w:ascii="Times New Roman" w:eastAsiaTheme="majorEastAsia" w:hAnsi="Times New Roman" w:cstheme="majorBidi"/>
      <w:sz w:val="24"/>
      <w:szCs w:val="26"/>
    </w:rPr>
  </w:style>
  <w:style w:type="table" w:styleId="Tabellenraster">
    <w:name w:val="Table Grid"/>
    <w:basedOn w:val="NormaleTabelle"/>
    <w:uiPriority w:val="39"/>
    <w:rsid w:val="00C15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94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871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ast, Camilla</dc:creator>
  <cp:keywords/>
  <dc:description/>
  <cp:lastModifiedBy>User</cp:lastModifiedBy>
  <cp:revision>5</cp:revision>
  <dcterms:created xsi:type="dcterms:W3CDTF">2021-05-12T15:57:00Z</dcterms:created>
  <dcterms:modified xsi:type="dcterms:W3CDTF">2022-11-18T09:42:00Z</dcterms:modified>
</cp:coreProperties>
</file>